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B5B" w:rsidRDefault="003B0B5B" w:rsidP="003B0B5B">
      <w:pPr>
        <w:pStyle w:val="Tabletitle"/>
        <w:keepNext/>
        <w:keepLines/>
      </w:pPr>
      <w:bookmarkStart w:id="0" w:name="_Ref46395377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A26AC">
        <w:rPr>
          <w:noProof/>
        </w:rPr>
        <w:t>1</w:t>
      </w:r>
      <w:r>
        <w:fldChar w:fldCharType="end"/>
      </w:r>
      <w:bookmarkEnd w:id="0"/>
      <w:r>
        <w:t>.  Data sets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890"/>
        <w:gridCol w:w="1260"/>
        <w:gridCol w:w="1080"/>
        <w:gridCol w:w="1080"/>
        <w:gridCol w:w="1080"/>
        <w:gridCol w:w="990"/>
      </w:tblGrid>
      <w:tr w:rsidR="003B0B5B" w:rsidRPr="0002729A" w:rsidTr="002B3F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3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193B06" w:rsidRDefault="003B0B5B" w:rsidP="00A06DB7">
            <w:pPr>
              <w:pStyle w:val="1TableText"/>
              <w:tabs>
                <w:tab w:val="num" w:pos="993"/>
              </w:tabs>
              <w:jc w:val="center"/>
            </w:pPr>
            <w:r w:rsidRPr="00193B06"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193B06" w:rsidRDefault="003B0B5B" w:rsidP="002B3FBF">
            <w:pPr>
              <w:pStyle w:val="1TableText"/>
              <w:tabs>
                <w:tab w:val="num" w:pos="993"/>
              </w:tabs>
            </w:pPr>
            <w:r>
              <w:t>Abbrev</w:t>
            </w:r>
            <w:ins w:id="1" w:author="dugalh" w:date="2018-06-11T12:27:00Z">
              <w:r w:rsidR="002B3FBF">
                <w:t>iation</w:t>
              </w:r>
            </w:ins>
            <w:del w:id="2" w:author="dugalh" w:date="2018-06-11T12:28:00Z">
              <w:r w:rsidDel="002B3FBF">
                <w:delText>.</w:delText>
              </w:r>
            </w:del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3" w:author="dugalh" w:date="2018-06-11T12:28:00Z">
              <w:r>
                <w:t>N</w:t>
              </w:r>
            </w:ins>
            <w:ins w:id="4" w:author="dugalh" w:date="2018-06-11T12:29:00Z">
              <w:r>
                <w:t xml:space="preserve">umber of </w:t>
              </w:r>
            </w:ins>
            <w:ins w:id="5" w:author="dugalh" w:date="2018-06-11T12:28:00Z">
              <w:r>
                <w:t xml:space="preserve"> </w:t>
              </w:r>
            </w:ins>
            <w:r w:rsidR="003B0B5B">
              <w:t>Features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6" w:author="dugalh" w:date="2018-06-11T12:28:00Z">
              <w:r>
                <w:t>N</w:t>
              </w:r>
            </w:ins>
            <w:ins w:id="7" w:author="dugalh" w:date="2018-06-11T12:29:00Z">
              <w:r>
                <w:t xml:space="preserve">umber of </w:t>
              </w:r>
            </w:ins>
            <w:ins w:id="8" w:author="dugalh" w:date="2018-06-11T12:28:00Z">
              <w:r>
                <w:t xml:space="preserve"> </w:t>
              </w:r>
            </w:ins>
            <w:r w:rsidR="003B0B5B">
              <w:t>Objects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9" w:author="dugalh" w:date="2018-06-11T12:28:00Z">
              <w:r>
                <w:t>N</w:t>
              </w:r>
            </w:ins>
            <w:ins w:id="10" w:author="dugalh" w:date="2018-06-11T12:29:00Z">
              <w:r>
                <w:t>umber of</w:t>
              </w:r>
            </w:ins>
            <w:ins w:id="11" w:author="dugalh" w:date="2018-06-11T12:28:00Z">
              <w:r>
                <w:t xml:space="preserve"> </w:t>
              </w:r>
            </w:ins>
            <w:r w:rsidR="003B0B5B">
              <w:t>Classes</w:t>
            </w: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Difficulty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F12FB2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9B2C6F">
              <w:t>46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9B2C6F">
              <w:t>57877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3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419.</w:t>
            </w:r>
            <w:r>
              <w:t>40</w:t>
            </w:r>
          </w:p>
        </w:tc>
      </w:tr>
      <w:tr w:rsidR="003B0B5B" w:rsidRPr="0002729A" w:rsidTr="002B3FBF">
        <w:trPr>
          <w:trHeight w:val="428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7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0000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2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294.1</w:t>
            </w:r>
            <w:r>
              <w:t>2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tatlog</w:t>
            </w:r>
            <w:proofErr w:type="spellEnd"/>
            <w:r>
              <w:t xml:space="preserve"> Landsat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Landsat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 w:rsidRPr="00183FF1">
              <w:t>36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 w:rsidRPr="00183FF1">
              <w:t>3756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6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17.3</w:t>
            </w:r>
            <w:r>
              <w:t>9</w:t>
            </w:r>
          </w:p>
        </w:tc>
      </w:tr>
      <w:tr w:rsidR="003B0B5B" w:rsidRPr="0002729A" w:rsidTr="002B3FBF">
        <w:trPr>
          <w:trHeight w:val="428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Urban </w:t>
            </w:r>
            <w:ins w:id="12" w:author="dugalh" w:date="2018-06-11T12:31:00Z">
              <w:r w:rsidR="00C0436D">
                <w:t>l</w:t>
              </w:r>
            </w:ins>
            <w:del w:id="13" w:author="dugalh" w:date="2018-06-11T12:31:00Z">
              <w:r w:rsidDel="00C0436D">
                <w:delText>L</w:delText>
              </w:r>
            </w:del>
            <w:r>
              <w:t xml:space="preserve">and </w:t>
            </w:r>
            <w:ins w:id="14" w:author="dugalh" w:date="2018-06-11T12:31:00Z">
              <w:r w:rsidR="00C0436D">
                <w:t>c</w:t>
              </w:r>
            </w:ins>
            <w:del w:id="15" w:author="dugalh" w:date="2018-06-11T12:31:00Z">
              <w:r w:rsidDel="00C0436D">
                <w:delText>C</w:delText>
              </w:r>
            </w:del>
            <w:r>
              <w:t>over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Urban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7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261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9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</w:t>
            </w:r>
            <w:r>
              <w:t>20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5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30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6</w:t>
            </w:r>
            <w:r>
              <w:t>6</w:t>
            </w:r>
          </w:p>
        </w:tc>
      </w:tr>
      <w:tr w:rsidR="003B0B5B" w:rsidRPr="0002729A" w:rsidTr="002B3FBF">
        <w:trPr>
          <w:trHeight w:val="611"/>
        </w:trPr>
        <w:tc>
          <w:tcPr>
            <w:tcW w:w="1890" w:type="dxa"/>
            <w:tcBorders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Kennedy </w:t>
            </w:r>
            <w:ins w:id="16" w:author="dugalh" w:date="2018-06-11T12:31:00Z">
              <w:r w:rsidR="00C0436D">
                <w:t>s</w:t>
              </w:r>
            </w:ins>
            <w:del w:id="17" w:author="dugalh" w:date="2018-06-11T12:31:00Z">
              <w:r w:rsidDel="00C0436D">
                <w:delText>S</w:delText>
              </w:r>
            </w:del>
            <w:r>
              <w:t xml:space="preserve">pace </w:t>
            </w:r>
            <w:ins w:id="18" w:author="dugalh" w:date="2018-06-11T12:31:00Z">
              <w:r w:rsidR="00C0436D">
                <w:t>c</w:t>
              </w:r>
            </w:ins>
            <w:del w:id="19" w:author="dugalh" w:date="2018-06-11T12:31:00Z">
              <w:r w:rsidDel="00C0436D">
                <w:delText>C</w:delText>
              </w:r>
            </w:del>
            <w:r>
              <w:t>entr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KSC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76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65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</w:t>
            </w:r>
          </w:p>
        </w:tc>
        <w:tc>
          <w:tcPr>
            <w:tcW w:w="990" w:type="dxa"/>
            <w:tcBorders>
              <w:left w:val="single" w:sz="4" w:space="0" w:color="auto"/>
              <w:bottom w:val="single" w:sz="12" w:space="0" w:color="000000" w:themeColor="text1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</w:t>
            </w:r>
            <w:r>
              <w:t>60</w:t>
            </w:r>
          </w:p>
        </w:tc>
      </w:tr>
    </w:tbl>
    <w:p w:rsidR="003B0B5B" w:rsidRDefault="003B0B5B" w:rsidP="003B0B5B">
      <w:pPr>
        <w:keepNext/>
        <w:keepLines/>
        <w:spacing w:line="360" w:lineRule="auto"/>
        <w:jc w:val="both"/>
      </w:pPr>
    </w:p>
    <w:p w:rsidR="003B0B5B" w:rsidRDefault="003B0B5B" w:rsidP="003B0B5B">
      <w:pPr>
        <w:pStyle w:val="Tabletitle"/>
      </w:pPr>
      <w:bookmarkStart w:id="20" w:name="_Ref46422313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A26AC">
        <w:rPr>
          <w:noProof/>
        </w:rPr>
        <w:t>2</w:t>
      </w:r>
      <w:r>
        <w:fldChar w:fldCharType="end"/>
      </w:r>
      <w:bookmarkEnd w:id="20"/>
      <w:r>
        <w:t>.  Method</w:t>
      </w:r>
      <w:ins w:id="21" w:author="dugalh" w:date="2018-06-27T13:06:00Z">
        <w:r w:rsidR="006E6BE4">
          <w:t>s as combinations of search scheme</w:t>
        </w:r>
      </w:ins>
      <w:ins w:id="22" w:author="dugalh" w:date="2018-06-27T13:07:00Z">
        <w:r w:rsidR="006E6BE4">
          <w:t>s</w:t>
        </w:r>
      </w:ins>
      <w:r>
        <w:t xml:space="preserve"> and criteria combination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2694"/>
        <w:gridCol w:w="1984"/>
        <w:gridCol w:w="1418"/>
      </w:tblGrid>
      <w:tr w:rsidR="003B0B5B" w:rsidRPr="0002729A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4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Pr="00193B06" w:rsidRDefault="003B0B5B" w:rsidP="006F644C">
            <w:pPr>
              <w:pStyle w:val="1TableText"/>
              <w:tabs>
                <w:tab w:val="num" w:pos="993"/>
              </w:tabs>
              <w:jc w:val="center"/>
            </w:pPr>
            <w:del w:id="23" w:author="dugalh" w:date="2018-06-27T12:38:00Z">
              <w:r w:rsidDel="006F644C">
                <w:delText>Method</w:delText>
              </w:r>
            </w:del>
            <w:ins w:id="24" w:author="dugalh" w:date="2018-06-27T12:38:00Z">
              <w:r w:rsidR="006F644C">
                <w:t>Search scheme</w:t>
              </w:r>
            </w:ins>
          </w:p>
        </w:tc>
        <w:tc>
          <w:tcPr>
            <w:tcW w:w="1984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Criterion</w:t>
            </w:r>
          </w:p>
        </w:tc>
        <w:tc>
          <w:tcPr>
            <w:tcW w:w="1418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Pr="00193B06" w:rsidRDefault="006F644C" w:rsidP="00A06DB7">
            <w:pPr>
              <w:pStyle w:val="1TableText"/>
              <w:tabs>
                <w:tab w:val="num" w:pos="993"/>
              </w:tabs>
            </w:pPr>
            <w:ins w:id="25" w:author="dugalh" w:date="2018-06-27T12:39:00Z">
              <w:r>
                <w:t xml:space="preserve">Method </w:t>
              </w:r>
            </w:ins>
            <w:r w:rsidR="003B0B5B">
              <w:t>Abbreviation</w:t>
            </w:r>
          </w:p>
        </w:tc>
      </w:tr>
      <w:tr w:rsidR="003B0B5B" w:rsidRPr="0002729A" w:rsidTr="00A06DB7">
        <w:tc>
          <w:tcPr>
            <w:tcW w:w="2694" w:type="dxa"/>
            <w:tcBorders>
              <w:top w:val="single" w:sz="12" w:space="0" w:color="000000" w:themeColor="text1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  <w:tcBorders>
              <w:top w:val="single" w:sz="12" w:space="0" w:color="000000" w:themeColor="text1"/>
            </w:tcBorders>
          </w:tcPr>
          <w:p w:rsidR="003B0B5B" w:rsidRDefault="003B0B5B" w:rsidP="00F62777">
            <w:pPr>
              <w:pStyle w:val="1TableText"/>
              <w:tabs>
                <w:tab w:val="num" w:pos="993"/>
              </w:tabs>
            </w:pPr>
            <w:r>
              <w:t xml:space="preserve">Joint </w:t>
            </w:r>
            <w:ins w:id="26" w:author="dugalh" w:date="2018-06-11T12:31:00Z">
              <w:r w:rsidR="00F62777">
                <w:t>m</w:t>
              </w:r>
            </w:ins>
            <w:del w:id="27" w:author="dugalh" w:date="2018-06-11T12:31:00Z">
              <w:r w:rsidDel="00F62777">
                <w:delText>M</w:delText>
              </w:r>
            </w:del>
            <w:r>
              <w:t xml:space="preserve">utual </w:t>
            </w:r>
            <w:del w:id="28" w:author="dugalh" w:date="2018-06-11T12:32:00Z">
              <w:r w:rsidDel="00F62777">
                <w:delText>I</w:delText>
              </w:r>
            </w:del>
            <w:ins w:id="29" w:author="dugalh" w:date="2018-06-11T12:32:00Z">
              <w:r w:rsidR="00F62777">
                <w:t>i</w:t>
              </w:r>
            </w:ins>
            <w:r>
              <w:t>nformation</w:t>
            </w:r>
          </w:p>
        </w:tc>
        <w:tc>
          <w:tcPr>
            <w:tcW w:w="1418" w:type="dxa"/>
            <w:tcBorders>
              <w:top w:val="single" w:sz="12" w:space="0" w:color="000000" w:themeColor="text1"/>
            </w:tcBorders>
          </w:tcPr>
          <w:p w:rsidR="003B0B5B" w:rsidRPr="007B31AB" w:rsidRDefault="003B0B5B" w:rsidP="00A06DB7">
            <w:pPr>
              <w:pStyle w:val="1TableText"/>
              <w:tabs>
                <w:tab w:val="num" w:pos="993"/>
              </w:tabs>
            </w:pPr>
            <w:r>
              <w:t>FS-JMI</w:t>
            </w:r>
          </w:p>
        </w:tc>
      </w:tr>
      <w:tr w:rsidR="007D1A69" w:rsidRPr="0002729A" w:rsidTr="00A06DB7">
        <w:trPr>
          <w:ins w:id="30" w:author="dugalh" w:date="2018-06-11T12:35:00Z"/>
        </w:trPr>
        <w:tc>
          <w:tcPr>
            <w:tcW w:w="2694" w:type="dxa"/>
          </w:tcPr>
          <w:p w:rsidR="007D1A69" w:rsidRDefault="007D1A69" w:rsidP="00C0436D">
            <w:pPr>
              <w:pStyle w:val="1TableText"/>
              <w:tabs>
                <w:tab w:val="num" w:pos="993"/>
              </w:tabs>
              <w:rPr>
                <w:ins w:id="31" w:author="dugalh" w:date="2018-06-11T12:35:00Z"/>
              </w:rPr>
            </w:pPr>
            <w:ins w:id="32" w:author="dugalh" w:date="2018-06-11T12:35:00Z">
              <w:r>
                <w:t>Forward selection</w:t>
              </w:r>
            </w:ins>
          </w:p>
        </w:tc>
        <w:tc>
          <w:tcPr>
            <w:tcW w:w="1984" w:type="dxa"/>
          </w:tcPr>
          <w:p w:rsidR="007D1A69" w:rsidRDefault="00222726" w:rsidP="00222726">
            <w:pPr>
              <w:pStyle w:val="1TableText"/>
              <w:tabs>
                <w:tab w:val="num" w:pos="993"/>
              </w:tabs>
              <w:rPr>
                <w:ins w:id="33" w:author="dugalh" w:date="2018-06-11T12:35:00Z"/>
              </w:rPr>
            </w:pPr>
            <w:ins w:id="34" w:author="dugalh" w:date="2018-06-16T15:01:00Z">
              <w:r>
                <w:t>M</w:t>
              </w:r>
              <w:r w:rsidRPr="007D1A69">
                <w:t>ax</w:t>
              </w:r>
              <w:r>
                <w:t>imum r</w:t>
              </w:r>
              <w:r w:rsidRPr="007D1A69">
                <w:t>elevance</w:t>
              </w:r>
              <w:r>
                <w:t xml:space="preserve"> m</w:t>
              </w:r>
            </w:ins>
            <w:ins w:id="35" w:author="dugalh" w:date="2018-06-11T12:36:00Z">
              <w:r w:rsidR="007D1A69" w:rsidRPr="007D1A69">
                <w:t>in</w:t>
              </w:r>
              <w:r w:rsidR="007D1A69">
                <w:t>imum</w:t>
              </w:r>
            </w:ins>
            <w:ins w:id="36" w:author="dugalh" w:date="2018-06-16T15:00:00Z">
              <w:r>
                <w:t xml:space="preserve"> </w:t>
              </w:r>
            </w:ins>
            <w:ins w:id="37" w:author="dugalh" w:date="2018-06-11T12:36:00Z">
              <w:r w:rsidR="007D1A69">
                <w:t>r</w:t>
              </w:r>
              <w:r w:rsidR="007D1A69" w:rsidRPr="007D1A69">
                <w:t>edundancy</w:t>
              </w:r>
            </w:ins>
            <w:ins w:id="38" w:author="dugalh" w:date="2018-06-16T14:59:00Z">
              <w:r>
                <w:t xml:space="preserve"> </w:t>
              </w:r>
            </w:ins>
          </w:p>
        </w:tc>
        <w:tc>
          <w:tcPr>
            <w:tcW w:w="1418" w:type="dxa"/>
          </w:tcPr>
          <w:p w:rsidR="007D1A69" w:rsidRDefault="007D1A69" w:rsidP="00A06DB7">
            <w:pPr>
              <w:pStyle w:val="1TableText"/>
              <w:tabs>
                <w:tab w:val="num" w:pos="993"/>
              </w:tabs>
              <w:rPr>
                <w:ins w:id="39" w:author="dugalh" w:date="2018-06-11T12:35:00Z"/>
              </w:rPr>
            </w:pPr>
            <w:ins w:id="40" w:author="dugalh" w:date="2018-06-11T12:37:00Z">
              <w:r>
                <w:t>FS-MRMR</w:t>
              </w:r>
            </w:ins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Feature </w:t>
            </w:r>
            <w:ins w:id="41" w:author="dugalh" w:date="2018-06-11T12:31:00Z">
              <w:r w:rsidR="00C0436D">
                <w:t>c</w:t>
              </w:r>
            </w:ins>
            <w:del w:id="42" w:author="dugalh" w:date="2018-06-11T12:31:00Z">
              <w:r w:rsidDel="00C0436D">
                <w:delText>C</w:delText>
              </w:r>
            </w:del>
            <w:r>
              <w:t xml:space="preserve">lustering and </w:t>
            </w:r>
            <w:del w:id="43" w:author="dugalh" w:date="2018-06-11T12:31:00Z">
              <w:r w:rsidDel="00C0436D">
                <w:delText>R</w:delText>
              </w:r>
            </w:del>
            <w:ins w:id="44" w:author="dugalh" w:date="2018-06-11T12:31:00Z">
              <w:r w:rsidR="00C0436D">
                <w:t>r</w:t>
              </w:r>
            </w:ins>
            <w:r>
              <w:t>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CR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R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Rank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S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ackward elimina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E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Feature </w:t>
            </w:r>
            <w:ins w:id="45" w:author="dugalh" w:date="2018-06-11T12:31:00Z">
              <w:r w:rsidR="00C0436D">
                <w:t>c</w:t>
              </w:r>
            </w:ins>
            <w:del w:id="46" w:author="dugalh" w:date="2018-06-11T12:31:00Z">
              <w:r w:rsidDel="00C0436D">
                <w:delText>C</w:delText>
              </w:r>
            </w:del>
            <w:r>
              <w:t xml:space="preserve">lustering and </w:t>
            </w:r>
            <w:ins w:id="47" w:author="dugalh" w:date="2018-06-11T12:31:00Z">
              <w:r w:rsidR="00C0436D">
                <w:t>r</w:t>
              </w:r>
            </w:ins>
            <w:del w:id="48" w:author="dugalh" w:date="2018-06-11T12:31:00Z">
              <w:r w:rsidDel="00C0436D">
                <w:delText>R</w:delText>
              </w:r>
            </w:del>
            <w:r>
              <w:t>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CR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R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Rank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S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Backward elimina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BE-MI</w:t>
            </w:r>
          </w:p>
        </w:tc>
      </w:tr>
    </w:tbl>
    <w:p w:rsidR="003B0B5B" w:rsidRDefault="003B0B5B" w:rsidP="003B0B5B">
      <w:pPr>
        <w:spacing w:line="360" w:lineRule="auto"/>
        <w:jc w:val="both"/>
      </w:pPr>
    </w:p>
    <w:p w:rsidR="00092001" w:rsidRDefault="00092001" w:rsidP="00092001">
      <w:pPr>
        <w:pStyle w:val="Tabletitle"/>
        <w:keepNext/>
        <w:keepLines/>
      </w:pPr>
      <w:bookmarkStart w:id="49" w:name="_Ref493175947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A26AC">
        <w:rPr>
          <w:noProof/>
        </w:rPr>
        <w:t>3</w:t>
      </w:r>
      <w:r>
        <w:fldChar w:fldCharType="end"/>
      </w:r>
      <w:bookmarkEnd w:id="49"/>
      <w:r>
        <w:t>.  Feature selection parameters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560"/>
        <w:gridCol w:w="1417"/>
        <w:gridCol w:w="1418"/>
      </w:tblGrid>
      <w:tr w:rsidR="00092001" w:rsidRPr="0002729A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60" w:type="dxa"/>
          </w:tcPr>
          <w:p w:rsidR="00092001" w:rsidRPr="00193B06" w:rsidRDefault="00092001" w:rsidP="00092001">
            <w:pPr>
              <w:pStyle w:val="1TableText"/>
              <w:tabs>
                <w:tab w:val="num" w:pos="993"/>
              </w:tabs>
              <w:jc w:val="center"/>
            </w:pPr>
            <w:r>
              <w:t>Data Set</w:t>
            </w:r>
          </w:p>
        </w:tc>
        <w:tc>
          <w:tcPr>
            <w:tcW w:w="1417" w:type="dxa"/>
          </w:tcPr>
          <w:p w:rsidR="00092001" w:rsidRPr="00193B06" w:rsidRDefault="00092001" w:rsidP="00092001">
            <w:pPr>
              <w:pStyle w:val="1TableText"/>
              <w:tabs>
                <w:tab w:val="num" w:pos="993"/>
              </w:tabs>
            </w:pPr>
            <w:r>
              <w:t>Num</w:t>
            </w:r>
            <w:ins w:id="50" w:author="dugalh" w:date="2018-06-11T12:32:00Z">
              <w:r w:rsidR="007D1A69">
                <w:t>ber of</w:t>
              </w:r>
            </w:ins>
            <w:r>
              <w:t xml:space="preserve"> Features to Select</w:t>
            </w:r>
          </w:p>
        </w:tc>
        <w:tc>
          <w:tcPr>
            <w:tcW w:w="1418" w:type="dxa"/>
          </w:tcPr>
          <w:p w:rsidR="00092001" w:rsidRDefault="00092001" w:rsidP="00092001">
            <w:pPr>
              <w:pStyle w:val="1TableText"/>
              <w:tabs>
                <w:tab w:val="num" w:pos="993"/>
              </w:tabs>
            </w:pPr>
            <w:del w:id="51" w:author="dugalh" w:date="2018-06-11T12:34:00Z">
              <w:r w:rsidDel="007D1A69">
                <w:delText>FCR Dissimilarity Threshold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F12FB2" w:rsidRDefault="00092001" w:rsidP="00092001">
            <w:pPr>
              <w:pStyle w:val="1TableText"/>
              <w:tabs>
                <w:tab w:val="num" w:pos="993"/>
              </w:tabs>
            </w:pPr>
            <w:r>
              <w:t>6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Default="00092001" w:rsidP="00092001">
            <w:pPr>
              <w:pStyle w:val="1TableText"/>
              <w:tabs>
                <w:tab w:val="num" w:pos="993"/>
              </w:tabs>
            </w:pPr>
            <w:del w:id="52" w:author="dugalh" w:date="2018-06-11T12:34:00Z">
              <w:r w:rsidDel="007D1A69">
                <w:delText>0.2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5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53" w:author="dugalh" w:date="2018-06-11T12:34:00Z">
              <w:r w:rsidDel="007D1A69">
                <w:delText>0.15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proofErr w:type="spellStart"/>
            <w:r>
              <w:t>Statlog</w:t>
            </w:r>
            <w:proofErr w:type="spellEnd"/>
            <w:r>
              <w:t xml:space="preserve"> Landsat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4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54" w:author="dugalh" w:date="2018-06-11T12:34:00Z">
              <w:r w:rsidDel="007D1A69">
                <w:delText>0.2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7D1A69">
            <w:pPr>
              <w:pStyle w:val="1TableText"/>
              <w:tabs>
                <w:tab w:val="num" w:pos="993"/>
              </w:tabs>
            </w:pPr>
            <w:r>
              <w:t xml:space="preserve">Urban </w:t>
            </w:r>
            <w:ins w:id="55" w:author="dugalh" w:date="2018-06-11T12:32:00Z">
              <w:r w:rsidR="007D1A69">
                <w:t>l</w:t>
              </w:r>
            </w:ins>
            <w:del w:id="56" w:author="dugalh" w:date="2018-06-11T12:32:00Z">
              <w:r w:rsidDel="007D1A69">
                <w:delText>L</w:delText>
              </w:r>
            </w:del>
            <w:r>
              <w:t xml:space="preserve">and </w:t>
            </w:r>
            <w:ins w:id="57" w:author="dugalh" w:date="2018-06-11T12:32:00Z">
              <w:r w:rsidR="007D1A69">
                <w:t>c</w:t>
              </w:r>
            </w:ins>
            <w:del w:id="58" w:author="dugalh" w:date="2018-06-11T12:32:00Z">
              <w:r w:rsidDel="007D1A69">
                <w:delText>C</w:delText>
              </w:r>
            </w:del>
            <w:r>
              <w:t>over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4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59" w:author="dugalh" w:date="2018-06-11T12:34:00Z">
              <w:r w:rsidDel="007D1A69">
                <w:delText>0.3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7D1A69" w:rsidP="00092001">
            <w:pPr>
              <w:pStyle w:val="1TableText"/>
              <w:tabs>
                <w:tab w:val="num" w:pos="993"/>
              </w:tabs>
            </w:pPr>
            <w:ins w:id="60" w:author="dugalh" w:date="2018-06-11T12:33:00Z">
              <w:r>
                <w:t>6</w:t>
              </w:r>
            </w:ins>
            <w:del w:id="61" w:author="dugalh" w:date="2018-06-11T12:33:00Z">
              <w:r w:rsidR="00092001" w:rsidDel="007D1A69">
                <w:delText>7</w:delText>
              </w:r>
            </w:del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2" w:author="dugalh" w:date="2018-06-11T12:34:00Z">
              <w:r w:rsidDel="007D1A69">
                <w:delText>0.03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bottom w:val="single" w:sz="12" w:space="0" w:color="000000" w:themeColor="text1"/>
              <w:right w:val="nil"/>
            </w:tcBorders>
          </w:tcPr>
          <w:p w:rsidR="00092001" w:rsidRPr="0002729A" w:rsidRDefault="00092001" w:rsidP="007D1A69">
            <w:pPr>
              <w:pStyle w:val="1TableText"/>
              <w:tabs>
                <w:tab w:val="num" w:pos="993"/>
              </w:tabs>
            </w:pPr>
            <w:r>
              <w:t xml:space="preserve">Kennedy </w:t>
            </w:r>
            <w:ins w:id="63" w:author="dugalh" w:date="2018-06-11T12:33:00Z">
              <w:r w:rsidR="007D1A69">
                <w:t>s</w:t>
              </w:r>
            </w:ins>
            <w:del w:id="64" w:author="dugalh" w:date="2018-06-11T12:33:00Z">
              <w:r w:rsidDel="007D1A69">
                <w:delText>S</w:delText>
              </w:r>
            </w:del>
            <w:r>
              <w:t xml:space="preserve">pace </w:t>
            </w:r>
            <w:ins w:id="65" w:author="dugalh" w:date="2018-06-11T12:33:00Z">
              <w:r w:rsidR="007D1A69">
                <w:t>c</w:t>
              </w:r>
            </w:ins>
            <w:del w:id="66" w:author="dugalh" w:date="2018-06-11T12:33:00Z">
              <w:r w:rsidDel="007D1A69">
                <w:delText>C</w:delText>
              </w:r>
            </w:del>
            <w:r>
              <w:t>entre</w:t>
            </w:r>
          </w:p>
        </w:tc>
        <w:tc>
          <w:tcPr>
            <w:tcW w:w="1417" w:type="dxa"/>
            <w:tcBorders>
              <w:left w:val="nil"/>
              <w:bottom w:val="single" w:sz="12" w:space="0" w:color="000000" w:themeColor="text1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7</w:t>
            </w:r>
          </w:p>
        </w:tc>
        <w:tc>
          <w:tcPr>
            <w:tcW w:w="1418" w:type="dxa"/>
            <w:tcBorders>
              <w:left w:val="nil"/>
              <w:bottom w:val="single" w:sz="12" w:space="0" w:color="000000" w:themeColor="text1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7" w:author="dugalh" w:date="2018-06-11T12:34:00Z">
              <w:r w:rsidDel="007D1A69">
                <w:delText>0.05</w:delText>
              </w:r>
            </w:del>
          </w:p>
        </w:tc>
      </w:tr>
    </w:tbl>
    <w:p w:rsidR="00092001" w:rsidRDefault="00092001" w:rsidP="00092001">
      <w:pPr>
        <w:pStyle w:val="Newparagraph"/>
        <w:keepNext/>
        <w:keepLines/>
      </w:pPr>
    </w:p>
    <w:p w:rsidR="008A26AC" w:rsidRDefault="008A26AC" w:rsidP="008A26AC">
      <w:pPr>
        <w:pStyle w:val="Tabletitle"/>
      </w:pPr>
      <w:bookmarkStart w:id="68" w:name="_Ref46473204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bookmarkEnd w:id="68"/>
      <w:r>
        <w:t>.  Method cumulative execution time over all data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ED1EF1" w:rsidRPr="0002729A" w:rsidDel="00647C88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del w:id="69" w:author="dugalh" w:date="2018-06-15T14:35:00Z"/>
        </w:trPr>
        <w:tc>
          <w:tcPr>
            <w:tcW w:w="1418" w:type="dxa"/>
          </w:tcPr>
          <w:p w:rsidR="00ED1EF1" w:rsidRPr="00193B06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0" w:author="dugalh" w:date="2018-06-15T14:35:00Z"/>
              </w:rPr>
            </w:pPr>
            <w:del w:id="71" w:author="dugalh" w:date="2018-06-15T14:35:00Z">
              <w:r w:rsidDel="00647C88">
                <w:delText>Method</w:delText>
              </w:r>
            </w:del>
          </w:p>
        </w:tc>
        <w:tc>
          <w:tcPr>
            <w:tcW w:w="1418" w:type="dxa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2" w:author="dugalh" w:date="2018-06-15T14:35:00Z"/>
              </w:rPr>
            </w:pPr>
            <w:del w:id="73" w:author="dugalh" w:date="2018-06-15T14:35:00Z">
              <w:r w:rsidDel="00647C88">
                <w:delText xml:space="preserve">Time (s) </w:delText>
              </w:r>
            </w:del>
          </w:p>
        </w:tc>
      </w:tr>
      <w:tr w:rsidR="00ED1EF1" w:rsidRPr="0002729A" w:rsidDel="00647C88" w:rsidTr="003D00B7">
        <w:trPr>
          <w:del w:id="74" w:author="dugalh" w:date="2018-06-15T14:35:00Z"/>
        </w:trPr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Pr="007B31AB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5" w:author="dugalh" w:date="2018-06-15T14:35:00Z"/>
              </w:rPr>
            </w:pPr>
            <w:del w:id="76" w:author="dugalh" w:date="2018-06-15T14:35:00Z">
              <w:r w:rsidRPr="00FB73E5" w:rsidDel="00647C88">
                <w:delText>Rank-MI</w:delText>
              </w:r>
            </w:del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7" w:author="dugalh" w:date="2018-06-15T14:35:00Z"/>
              </w:rPr>
            </w:pPr>
            <w:del w:id="78" w:author="dugalh" w:date="2018-06-15T14:35:00Z">
              <w:r w:rsidRPr="009D6EC6" w:rsidDel="00647C88">
                <w:delText>5.77</w:delText>
              </w:r>
            </w:del>
          </w:p>
        </w:tc>
      </w:tr>
      <w:tr w:rsidR="00ED1EF1" w:rsidRPr="0002729A" w:rsidDel="00647C88" w:rsidTr="003D00B7">
        <w:trPr>
          <w:del w:id="79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0" w:author="dugalh" w:date="2018-06-15T14:35:00Z"/>
              </w:rPr>
            </w:pPr>
            <w:del w:id="81" w:author="dugalh" w:date="2018-06-15T14:35:00Z">
              <w:r w:rsidRPr="00FB73E5" w:rsidDel="00647C88">
                <w:delText>J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2" w:author="dugalh" w:date="2018-06-15T14:35:00Z"/>
              </w:rPr>
            </w:pPr>
            <w:del w:id="83" w:author="dugalh" w:date="2018-06-15T14:35:00Z">
              <w:r w:rsidRPr="009D6EC6" w:rsidDel="00647C88">
                <w:delText>6.25</w:delText>
              </w:r>
            </w:del>
          </w:p>
        </w:tc>
      </w:tr>
      <w:tr w:rsidR="00ED1EF1" w:rsidRPr="0002729A" w:rsidDel="00647C88" w:rsidTr="003D00B7">
        <w:trPr>
          <w:del w:id="84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5" w:author="dugalh" w:date="2018-06-15T14:35:00Z"/>
              </w:rPr>
            </w:pPr>
            <w:del w:id="86" w:author="dugalh" w:date="2018-06-15T14:35:00Z">
              <w:r w:rsidRPr="00FB73E5" w:rsidDel="00647C88">
                <w:delText>FCR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7" w:author="dugalh" w:date="2018-06-15T14:35:00Z"/>
              </w:rPr>
            </w:pPr>
            <w:del w:id="88" w:author="dugalh" w:date="2018-06-15T14:35:00Z">
              <w:r w:rsidRPr="009D6EC6" w:rsidDel="00647C88">
                <w:delText>6.46</w:delText>
              </w:r>
            </w:del>
          </w:p>
        </w:tc>
      </w:tr>
      <w:tr w:rsidR="00ED1EF1" w:rsidRPr="0002729A" w:rsidDel="00647C88" w:rsidTr="003D00B7">
        <w:trPr>
          <w:del w:id="89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0" w:author="dugalh" w:date="2018-06-15T14:35:00Z"/>
              </w:rPr>
            </w:pPr>
            <w:del w:id="91" w:author="dugalh" w:date="2018-06-15T14:35:00Z">
              <w:r w:rsidRPr="00FB73E5" w:rsidDel="00647C88">
                <w:delText>FS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2" w:author="dugalh" w:date="2018-06-15T14:35:00Z"/>
              </w:rPr>
            </w:pPr>
            <w:del w:id="93" w:author="dugalh" w:date="2018-06-15T14:35:00Z">
              <w:r w:rsidRPr="009D6EC6" w:rsidDel="00647C88">
                <w:delText>24.7</w:delText>
              </w:r>
              <w:r w:rsidDel="00647C88">
                <w:delText>1</w:delText>
              </w:r>
            </w:del>
          </w:p>
        </w:tc>
      </w:tr>
      <w:tr w:rsidR="00ED1EF1" w:rsidRPr="0002729A" w:rsidDel="00647C88" w:rsidTr="003D00B7">
        <w:trPr>
          <w:del w:id="94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5" w:author="dugalh" w:date="2018-06-15T14:35:00Z"/>
              </w:rPr>
            </w:pPr>
            <w:del w:id="96" w:author="dugalh" w:date="2018-06-15T14:35:00Z">
              <w:r w:rsidRPr="00FB73E5" w:rsidDel="00647C88">
                <w:delText>FCR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7" w:author="dugalh" w:date="2018-06-15T14:35:00Z"/>
              </w:rPr>
            </w:pPr>
            <w:del w:id="98" w:author="dugalh" w:date="2018-06-15T14:35:00Z">
              <w:r w:rsidRPr="009D6EC6" w:rsidDel="00647C88">
                <w:delText>122.23</w:delText>
              </w:r>
            </w:del>
          </w:p>
        </w:tc>
      </w:tr>
      <w:tr w:rsidR="00ED1EF1" w:rsidRPr="0002729A" w:rsidDel="00647C88" w:rsidTr="003D00B7">
        <w:trPr>
          <w:del w:id="99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0" w:author="dugalh" w:date="2018-06-15T14:35:00Z"/>
              </w:rPr>
            </w:pPr>
            <w:del w:id="101" w:author="dugalh" w:date="2018-06-15T14:35:00Z">
              <w:r w:rsidRPr="00FB73E5" w:rsidDel="00647C88">
                <w:delText>Rank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2" w:author="dugalh" w:date="2018-06-15T14:35:00Z"/>
              </w:rPr>
            </w:pPr>
            <w:del w:id="103" w:author="dugalh" w:date="2018-06-15T14:35:00Z">
              <w:r w:rsidRPr="009D6EC6" w:rsidDel="00647C88">
                <w:delText>145.55</w:delText>
              </w:r>
            </w:del>
          </w:p>
        </w:tc>
      </w:tr>
      <w:tr w:rsidR="00ED1EF1" w:rsidRPr="0002729A" w:rsidDel="00647C88" w:rsidTr="003D00B7">
        <w:trPr>
          <w:del w:id="104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5" w:author="dugalh" w:date="2018-06-15T14:35:00Z"/>
              </w:rPr>
            </w:pPr>
            <w:del w:id="106" w:author="dugalh" w:date="2018-06-15T14:35:00Z">
              <w:r w:rsidRPr="00FB73E5" w:rsidDel="00647C88">
                <w:delText>BE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7" w:author="dugalh" w:date="2018-06-15T14:35:00Z"/>
              </w:rPr>
            </w:pPr>
            <w:del w:id="108" w:author="dugalh" w:date="2018-06-15T14:35:00Z">
              <w:r w:rsidRPr="009D6EC6" w:rsidDel="00647C88">
                <w:delText>815.23</w:delText>
              </w:r>
            </w:del>
          </w:p>
        </w:tc>
      </w:tr>
      <w:tr w:rsidR="00ED1EF1" w:rsidRPr="0002729A" w:rsidDel="00647C88" w:rsidTr="003D00B7">
        <w:trPr>
          <w:del w:id="109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0" w:author="dugalh" w:date="2018-06-15T14:35:00Z"/>
              </w:rPr>
            </w:pPr>
            <w:del w:id="111" w:author="dugalh" w:date="2018-06-15T14:35:00Z">
              <w:r w:rsidRPr="00FB73E5" w:rsidDel="00647C88">
                <w:delText>FS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2" w:author="dugalh" w:date="2018-06-15T14:35:00Z"/>
              </w:rPr>
            </w:pPr>
            <w:del w:id="113" w:author="dugalh" w:date="2018-06-15T14:35:00Z">
              <w:r w:rsidRPr="009D6EC6" w:rsidDel="00647C88">
                <w:delText>831.99</w:delText>
              </w:r>
            </w:del>
          </w:p>
        </w:tc>
      </w:tr>
      <w:tr w:rsidR="00ED1EF1" w:rsidRPr="0002729A" w:rsidDel="00647C88" w:rsidTr="003D00B7">
        <w:trPr>
          <w:del w:id="114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5" w:author="dugalh" w:date="2018-06-15T14:35:00Z"/>
              </w:rPr>
            </w:pPr>
            <w:del w:id="116" w:author="dugalh" w:date="2018-06-15T14:35:00Z">
              <w:r w:rsidRPr="00FB73E5" w:rsidDel="00647C88">
                <w:delText>BE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7" w:author="dugalh" w:date="2018-06-15T14:35:00Z"/>
              </w:rPr>
            </w:pPr>
            <w:del w:id="118" w:author="dugalh" w:date="2018-06-15T14:35:00Z">
              <w:r w:rsidRPr="009D6EC6" w:rsidDel="00647C88">
                <w:delText>5726.67</w:delText>
              </w:r>
            </w:del>
          </w:p>
        </w:tc>
      </w:tr>
    </w:tbl>
    <w:p w:rsidR="008A26AC" w:rsidDel="00131523" w:rsidRDefault="008A26AC" w:rsidP="008A26AC">
      <w:pPr>
        <w:spacing w:line="360" w:lineRule="auto"/>
        <w:jc w:val="both"/>
        <w:rPr>
          <w:del w:id="119" w:author="dugalh" w:date="2018-06-27T15:47:00Z"/>
        </w:rPr>
      </w:pP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ED1EF1" w:rsidRPr="0002729A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</w:tcPr>
          <w:p w:rsidR="00ED1EF1" w:rsidRPr="00193B06" w:rsidRDefault="00ED1EF1" w:rsidP="003D00B7">
            <w:pPr>
              <w:pStyle w:val="1TableText"/>
              <w:tabs>
                <w:tab w:val="num" w:pos="993"/>
              </w:tabs>
            </w:pPr>
            <w:r>
              <w:t>Method</w:t>
            </w:r>
          </w:p>
        </w:tc>
        <w:tc>
          <w:tcPr>
            <w:tcW w:w="1418" w:type="dxa"/>
          </w:tcPr>
          <w:p w:rsidR="00ED1EF1" w:rsidRDefault="00ED1EF1" w:rsidP="003D00B7">
            <w:pPr>
              <w:pStyle w:val="1TableText"/>
              <w:tabs>
                <w:tab w:val="num" w:pos="993"/>
              </w:tabs>
            </w:pPr>
            <w:r>
              <w:t xml:space="preserve">Time (s) </w:t>
            </w:r>
          </w:p>
        </w:tc>
      </w:tr>
      <w:tr w:rsidR="00ED1EF1" w:rsidRPr="0002729A" w:rsidTr="003D00B7"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Pr="007B31AB" w:rsidRDefault="00647C88" w:rsidP="003D00B7">
            <w:pPr>
              <w:pStyle w:val="1TableText"/>
              <w:tabs>
                <w:tab w:val="num" w:pos="993"/>
              </w:tabs>
            </w:pPr>
            <w:ins w:id="120" w:author="dugalh" w:date="2018-06-15T14:37:00Z">
              <w:r>
                <w:t>FS-MRMR</w:t>
              </w:r>
            </w:ins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1" w:author="dugalh" w:date="2018-06-15T14:37:00Z">
              <w:r>
                <w:t>1.40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2" w:author="dugalh" w:date="2018-06-15T14:37:00Z">
              <w:r>
                <w:t>Rank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3" w:author="dugalh" w:date="2018-06-15T14:37:00Z">
              <w:r>
                <w:t>2.11</w:t>
              </w:r>
            </w:ins>
          </w:p>
        </w:tc>
      </w:tr>
      <w:tr w:rsidR="00647C88" w:rsidRPr="0002729A" w:rsidTr="003D00B7">
        <w:tc>
          <w:tcPr>
            <w:tcW w:w="1418" w:type="dxa"/>
            <w:vAlign w:val="top"/>
          </w:tcPr>
          <w:p w:rsidR="00647C88" w:rsidRPr="0002729A" w:rsidRDefault="00647C88" w:rsidP="003D00B7">
            <w:pPr>
              <w:pStyle w:val="1TableText"/>
              <w:tabs>
                <w:tab w:val="num" w:pos="993"/>
              </w:tabs>
            </w:pPr>
            <w:ins w:id="124" w:author="dugalh" w:date="2018-06-15T14:37:00Z">
              <w:r>
                <w:t>FS-JMI</w:t>
              </w:r>
            </w:ins>
          </w:p>
        </w:tc>
        <w:tc>
          <w:tcPr>
            <w:tcW w:w="1418" w:type="dxa"/>
            <w:vAlign w:val="top"/>
          </w:tcPr>
          <w:p w:rsidR="00647C88" w:rsidRDefault="00647C88" w:rsidP="003D00B7">
            <w:pPr>
              <w:pStyle w:val="1TableText"/>
              <w:tabs>
                <w:tab w:val="num" w:pos="993"/>
              </w:tabs>
            </w:pPr>
            <w:ins w:id="125" w:author="dugalh" w:date="2018-06-15T14:37:00Z">
              <w:r w:rsidRPr="00647C88">
                <w:t>2.46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6" w:author="dugalh" w:date="2018-06-15T14:37:00Z">
              <w:r>
                <w:t>FCR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7" w:author="dugalh" w:date="2018-06-15T14:37:00Z">
              <w:r w:rsidRPr="00647C88">
                <w:t>3.01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8" w:author="dugalh" w:date="2018-06-15T14:37:00Z">
              <w:r>
                <w:t>FS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9" w:author="dugalh" w:date="2018-06-15T14:37:00Z">
              <w:r w:rsidRPr="00647C88">
                <w:t>12.0</w:t>
              </w:r>
              <w:r>
                <w:t>8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30" w:author="dugalh" w:date="2018-06-15T14:38:00Z">
              <w:r w:rsidRPr="00647C88">
                <w:t>FCR-</w:t>
              </w:r>
              <w:proofErr w:type="spellStart"/>
              <w:r w:rsidRPr="00647C88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1" w:author="dugalh" w:date="2018-06-15T14:38:00Z">
              <w:r w:rsidRPr="00647C88">
                <w:t>72.61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2" w:author="dugalh" w:date="2018-06-15T14:38:00Z">
              <w:r w:rsidRPr="00647C88">
                <w:t>Rank-</w:t>
              </w:r>
              <w:proofErr w:type="spellStart"/>
              <w:r w:rsidRPr="00647C88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3" w:author="dugalh" w:date="2018-06-15T14:38:00Z">
              <w:r w:rsidRPr="00647C88">
                <w:t>73.05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4" w:author="dugalh" w:date="2018-06-15T14:38:00Z">
              <w:r>
                <w:t>BE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5" w:author="dugalh" w:date="2018-06-15T14:38:00Z">
              <w:r>
                <w:t>242.39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6" w:author="dugalh" w:date="2018-06-15T14:41:00Z">
              <w:r>
                <w:t>FS-</w:t>
              </w:r>
              <w:proofErr w:type="spellStart"/>
              <w:r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7" w:author="dugalh" w:date="2018-06-15T14:38:00Z">
              <w:r w:rsidRPr="00647C88">
                <w:t>429.7</w:t>
              </w:r>
              <w:r>
                <w:t>6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8" w:author="dugalh" w:date="2018-06-15T14:41:00Z">
              <w:r>
                <w:t>BE-</w:t>
              </w:r>
              <w:proofErr w:type="spellStart"/>
              <w:r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647C88">
            <w:pPr>
              <w:pStyle w:val="1TableText"/>
              <w:tabs>
                <w:tab w:val="num" w:pos="993"/>
              </w:tabs>
            </w:pPr>
            <w:ins w:id="139" w:author="dugalh" w:date="2018-06-15T14:39:00Z">
              <w:r w:rsidRPr="00647C88">
                <w:t>3340</w:t>
              </w:r>
              <w:r>
                <w:t>.</w:t>
              </w:r>
              <w:r w:rsidRPr="00647C88">
                <w:t>8</w:t>
              </w:r>
            </w:ins>
            <w:ins w:id="140" w:author="dugalh" w:date="2018-06-15T14:40:00Z">
              <w:r>
                <w:t>4</w:t>
              </w:r>
            </w:ins>
          </w:p>
        </w:tc>
      </w:tr>
    </w:tbl>
    <w:p w:rsidR="00ED1EF1" w:rsidRDefault="00ED1EF1" w:rsidP="008A26AC">
      <w:pPr>
        <w:spacing w:line="360" w:lineRule="auto"/>
        <w:jc w:val="both"/>
      </w:pPr>
    </w:p>
    <w:p w:rsidR="008A26AC" w:rsidRDefault="008A26AC" w:rsidP="008A26AC">
      <w:pPr>
        <w:pStyle w:val="Tabletitle"/>
        <w:keepNext/>
        <w:keepLines/>
      </w:pPr>
      <w:bookmarkStart w:id="141" w:name="_Ref46473714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bookmarkEnd w:id="141"/>
      <w:r>
        <w:t>.  Non-dominated ranking of methods by accuracy and stability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8A26AC" w:rsidRPr="0002729A" w:rsidDel="00477B0D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del w:id="142" w:author="dugalh" w:date="2018-06-15T14:41:00Z"/>
        </w:trPr>
        <w:tc>
          <w:tcPr>
            <w:tcW w:w="1418" w:type="dxa"/>
          </w:tcPr>
          <w:p w:rsidR="008A26AC" w:rsidRPr="00193B06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3" w:author="dugalh" w:date="2018-06-15T14:41:00Z"/>
              </w:rPr>
            </w:pPr>
            <w:del w:id="144" w:author="dugalh" w:date="2018-06-15T14:41:00Z">
              <w:r w:rsidDel="00477B0D">
                <w:delText>Method</w:delText>
              </w:r>
            </w:del>
          </w:p>
        </w:tc>
        <w:tc>
          <w:tcPr>
            <w:tcW w:w="1418" w:type="dxa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5" w:author="dugalh" w:date="2018-06-15T14:41:00Z"/>
              </w:rPr>
            </w:pPr>
            <w:del w:id="146" w:author="dugalh" w:date="2018-06-15T14:41:00Z">
              <w:r w:rsidDel="00477B0D">
                <w:delText xml:space="preserve">Rank </w:delText>
              </w:r>
            </w:del>
          </w:p>
        </w:tc>
      </w:tr>
      <w:tr w:rsidR="008A26AC" w:rsidRPr="0002729A" w:rsidDel="00477B0D" w:rsidTr="00A06DB7">
        <w:trPr>
          <w:del w:id="147" w:author="dugalh" w:date="2018-06-15T14:41:00Z"/>
        </w:trPr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8A26AC" w:rsidRPr="007B31AB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8" w:author="dugalh" w:date="2018-06-15T14:41:00Z"/>
              </w:rPr>
            </w:pPr>
            <w:del w:id="149" w:author="dugalh" w:date="2018-06-15T14:41:00Z">
              <w:r w:rsidRPr="001B28EF" w:rsidDel="00477B0D">
                <w:delText>FCR-MI</w:delText>
              </w:r>
            </w:del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0" w:author="dugalh" w:date="2018-06-15T14:41:00Z"/>
              </w:rPr>
            </w:pPr>
            <w:del w:id="151" w:author="dugalh" w:date="2018-06-15T14:41:00Z">
              <w:r w:rsidRPr="001B28EF" w:rsidDel="00477B0D">
                <w:delText>1.50</w:delText>
              </w:r>
            </w:del>
          </w:p>
        </w:tc>
      </w:tr>
      <w:tr w:rsidR="008A26AC" w:rsidRPr="0002729A" w:rsidDel="00477B0D" w:rsidTr="00A06DB7">
        <w:trPr>
          <w:del w:id="152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3" w:author="dugalh" w:date="2018-06-15T14:41:00Z"/>
              </w:rPr>
            </w:pPr>
            <w:del w:id="154" w:author="dugalh" w:date="2018-06-15T14:41:00Z">
              <w:r w:rsidRPr="001B28EF" w:rsidDel="00477B0D">
                <w:delText>FCR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5" w:author="dugalh" w:date="2018-06-15T14:41:00Z"/>
              </w:rPr>
            </w:pPr>
            <w:del w:id="156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57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8" w:author="dugalh" w:date="2018-06-15T14:41:00Z"/>
              </w:rPr>
            </w:pPr>
            <w:del w:id="159" w:author="dugalh" w:date="2018-06-15T14:41:00Z">
              <w:r w:rsidRPr="001B28EF" w:rsidDel="00477B0D">
                <w:delText>FS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0" w:author="dugalh" w:date="2018-06-15T14:41:00Z"/>
              </w:rPr>
            </w:pPr>
            <w:del w:id="161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62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3" w:author="dugalh" w:date="2018-06-15T14:41:00Z"/>
              </w:rPr>
            </w:pPr>
            <w:del w:id="164" w:author="dugalh" w:date="2018-06-15T14:41:00Z">
              <w:r w:rsidRPr="001B28EF" w:rsidDel="00477B0D">
                <w:delText>FS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5" w:author="dugalh" w:date="2018-06-15T14:41:00Z"/>
              </w:rPr>
            </w:pPr>
            <w:del w:id="166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67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8" w:author="dugalh" w:date="2018-06-15T14:41:00Z"/>
              </w:rPr>
            </w:pPr>
            <w:del w:id="169" w:author="dugalh" w:date="2018-06-15T14:41:00Z">
              <w:r w:rsidRPr="001B28EF" w:rsidDel="00477B0D">
                <w:delText>BE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0" w:author="dugalh" w:date="2018-06-15T14:41:00Z"/>
              </w:rPr>
            </w:pPr>
            <w:del w:id="171" w:author="dugalh" w:date="2018-06-15T14:41:00Z">
              <w:r w:rsidRPr="001B28EF" w:rsidDel="00477B0D">
                <w:delText>2.83</w:delText>
              </w:r>
            </w:del>
          </w:p>
        </w:tc>
      </w:tr>
      <w:tr w:rsidR="008A26AC" w:rsidRPr="0002729A" w:rsidDel="00477B0D" w:rsidTr="00A06DB7">
        <w:trPr>
          <w:del w:id="172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3" w:author="dugalh" w:date="2018-06-15T14:41:00Z"/>
              </w:rPr>
            </w:pPr>
            <w:del w:id="174" w:author="dugalh" w:date="2018-06-15T14:41:00Z">
              <w:r w:rsidRPr="001B28EF" w:rsidDel="00477B0D">
                <w:delText>J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5" w:author="dugalh" w:date="2018-06-15T14:41:00Z"/>
              </w:rPr>
            </w:pPr>
            <w:del w:id="176" w:author="dugalh" w:date="2018-06-15T14:41:00Z">
              <w:r w:rsidRPr="001B28EF" w:rsidDel="00477B0D">
                <w:delText>3</w:delText>
              </w:r>
              <w:r w:rsidDel="00477B0D">
                <w:delText>.00</w:delText>
              </w:r>
            </w:del>
          </w:p>
        </w:tc>
      </w:tr>
      <w:tr w:rsidR="008A26AC" w:rsidRPr="0002729A" w:rsidDel="00477B0D" w:rsidTr="00A06DB7">
        <w:trPr>
          <w:del w:id="177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8" w:author="dugalh" w:date="2018-06-15T14:41:00Z"/>
              </w:rPr>
            </w:pPr>
            <w:del w:id="179" w:author="dugalh" w:date="2018-06-15T14:41:00Z">
              <w:r w:rsidRPr="001B28EF" w:rsidDel="00477B0D">
                <w:delText>Rank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0" w:author="dugalh" w:date="2018-06-15T14:41:00Z"/>
              </w:rPr>
            </w:pPr>
            <w:del w:id="181" w:author="dugalh" w:date="2018-06-15T14:41:00Z">
              <w:r w:rsidRPr="001B28EF" w:rsidDel="00477B0D">
                <w:delText>3.33</w:delText>
              </w:r>
            </w:del>
          </w:p>
        </w:tc>
      </w:tr>
      <w:tr w:rsidR="008A26AC" w:rsidRPr="0002729A" w:rsidDel="00477B0D" w:rsidTr="00A06DB7">
        <w:trPr>
          <w:del w:id="182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3" w:author="dugalh" w:date="2018-06-15T14:41:00Z"/>
              </w:rPr>
            </w:pPr>
            <w:del w:id="184" w:author="dugalh" w:date="2018-06-15T14:41:00Z">
              <w:r w:rsidRPr="001B28EF" w:rsidDel="00477B0D">
                <w:delText>Rank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5" w:author="dugalh" w:date="2018-06-15T14:41:00Z"/>
              </w:rPr>
            </w:pPr>
            <w:del w:id="186" w:author="dugalh" w:date="2018-06-15T14:41:00Z">
              <w:r w:rsidRPr="001B28EF" w:rsidDel="00477B0D">
                <w:delText>3.50</w:delText>
              </w:r>
            </w:del>
          </w:p>
        </w:tc>
      </w:tr>
      <w:tr w:rsidR="008A26AC" w:rsidRPr="0002729A" w:rsidDel="00477B0D" w:rsidTr="00A06DB7">
        <w:trPr>
          <w:del w:id="187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8" w:author="dugalh" w:date="2018-06-15T14:41:00Z"/>
              </w:rPr>
            </w:pPr>
            <w:del w:id="189" w:author="dugalh" w:date="2018-06-15T14:41:00Z">
              <w:r w:rsidRPr="001B28EF" w:rsidDel="00477B0D">
                <w:delText>BE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90" w:author="dugalh" w:date="2018-06-15T14:41:00Z"/>
              </w:rPr>
            </w:pPr>
            <w:del w:id="191" w:author="dugalh" w:date="2018-06-15T14:41:00Z">
              <w:r w:rsidRPr="001B28EF" w:rsidDel="00477B0D">
                <w:delText>3.50</w:delText>
              </w:r>
            </w:del>
          </w:p>
        </w:tc>
      </w:tr>
    </w:tbl>
    <w:p w:rsidR="003B0B5B" w:rsidRDefault="003B0B5B" w:rsidP="00ED1EF1">
      <w:pPr>
        <w:rPr>
          <w:ins w:id="192" w:author="dugalh" w:date="2018-06-15T14:41:00Z"/>
        </w:rPr>
      </w:pP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477B0D" w:rsidRPr="0002729A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</w:tcPr>
          <w:p w:rsidR="00477B0D" w:rsidRPr="00193B06" w:rsidRDefault="00477B0D" w:rsidP="003D00B7">
            <w:pPr>
              <w:pStyle w:val="1TableText"/>
              <w:tabs>
                <w:tab w:val="num" w:pos="993"/>
              </w:tabs>
            </w:pPr>
            <w:r>
              <w:lastRenderedPageBreak/>
              <w:t>Method</w:t>
            </w:r>
          </w:p>
        </w:tc>
        <w:tc>
          <w:tcPr>
            <w:tcW w:w="1418" w:type="dxa"/>
          </w:tcPr>
          <w:p w:rsidR="00477B0D" w:rsidRDefault="00477B0D" w:rsidP="003D00B7">
            <w:pPr>
              <w:pStyle w:val="1TableText"/>
              <w:tabs>
                <w:tab w:val="num" w:pos="993"/>
              </w:tabs>
            </w:pPr>
            <w:r>
              <w:t xml:space="preserve">Rank </w:t>
            </w:r>
          </w:p>
        </w:tc>
      </w:tr>
      <w:tr w:rsidR="00FC3D34" w:rsidRPr="0002729A" w:rsidTr="003D00B7"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FC3D34" w:rsidRPr="007B31AB" w:rsidRDefault="00FC3D34" w:rsidP="00FC3D34">
            <w:pPr>
              <w:pStyle w:val="1TableText"/>
              <w:tabs>
                <w:tab w:val="num" w:pos="993"/>
              </w:tabs>
            </w:pPr>
            <w:ins w:id="193" w:author="dugalh" w:date="2018-06-15T14:47:00Z">
              <w:r w:rsidRPr="0003236E">
                <w:t>FCR-MI</w:t>
              </w:r>
            </w:ins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4" w:author="dugalh" w:date="2018-06-15T14:45:00Z">
              <w:r w:rsidRPr="00303EE8">
                <w:t>1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195" w:author="dugalh" w:date="2018-06-15T14:47:00Z">
              <w:r w:rsidRPr="0003236E">
                <w:t>FCR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6" w:author="dugalh" w:date="2018-06-15T14:45:00Z">
              <w:r w:rsidRPr="00303EE8">
                <w:t>1.6</w:t>
              </w:r>
            </w:ins>
            <w:ins w:id="197" w:author="dugalh" w:date="2018-06-15T14:46:00Z">
              <w:r>
                <w:t>7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198" w:author="dugalh" w:date="2018-06-15T14:47:00Z">
              <w:r w:rsidRPr="0003236E">
                <w:t>FS-MRMR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9" w:author="dugalh" w:date="2018-06-15T14:45:00Z">
              <w:r w:rsidRPr="00303EE8">
                <w:t>2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0" w:author="dugalh" w:date="2018-06-15T14:47:00Z">
              <w:r w:rsidRPr="0003236E">
                <w:t>FS-J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1" w:author="dugalh" w:date="2018-06-15T14:45:00Z">
              <w:r w:rsidRPr="00303EE8">
                <w:t>2.50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2" w:author="dugalh" w:date="2018-06-15T14:47:00Z">
              <w:r w:rsidRPr="0003236E">
                <w:t>FS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3" w:author="dugalh" w:date="2018-06-15T14:45:00Z">
              <w:r w:rsidRPr="00303EE8">
                <w:t>2.8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4" w:author="dugalh" w:date="2018-06-15T14:47:00Z">
              <w:r w:rsidRPr="0003236E">
                <w:t>FS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5" w:author="dugalh" w:date="2018-06-15T14:45:00Z">
              <w:r w:rsidRPr="00303EE8">
                <w:t>2.8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6" w:author="dugalh" w:date="2018-06-15T14:47:00Z">
              <w:r w:rsidRPr="0003236E">
                <w:t>Rank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7" w:author="dugalh" w:date="2018-06-15T14:45:00Z">
              <w:r w:rsidRPr="00303EE8">
                <w:t>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8" w:author="dugalh" w:date="2018-06-15T14:47:00Z">
              <w:r w:rsidRPr="0003236E">
                <w:t>BE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9" w:author="dugalh" w:date="2018-06-15T14:45:00Z">
              <w:r w:rsidRPr="00303EE8">
                <w:t>3.3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0" w:author="dugalh" w:date="2018-06-15T14:47:00Z">
              <w:r w:rsidRPr="0003236E">
                <w:t>Rank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1" w:author="dugalh" w:date="2018-06-15T14:45:00Z">
              <w:r w:rsidRPr="00303EE8">
                <w:t>3.3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2" w:author="dugalh" w:date="2018-06-15T14:47:00Z">
              <w:r w:rsidRPr="0003236E">
                <w:t>BE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3" w:author="dugalh" w:date="2018-06-15T14:45:00Z">
              <w:r w:rsidRPr="00303EE8">
                <w:t>4</w:t>
              </w:r>
            </w:ins>
          </w:p>
        </w:tc>
      </w:tr>
    </w:tbl>
    <w:p w:rsidR="00477B0D" w:rsidRDefault="00477B0D" w:rsidP="00ED1EF1">
      <w:bookmarkStart w:id="214" w:name="_GoBack"/>
      <w:bookmarkEnd w:id="214"/>
    </w:p>
    <w:sectPr w:rsidR="00477B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18"/>
  </w:num>
  <w:num w:numId="21">
    <w:abstractNumId w:val="21"/>
  </w:num>
  <w:num w:numId="22">
    <w:abstractNumId w:val="22"/>
  </w:num>
  <w:num w:numId="23">
    <w:abstractNumId w:val="13"/>
  </w:num>
  <w:num w:numId="24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ugalh">
    <w15:presenceInfo w15:providerId="None" w15:userId="dugal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linkStyles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re0NDW2NLYwNjJW0lEKTi0uzszPAykwrAUAysMd1CwAAAA="/>
  </w:docVars>
  <w:rsids>
    <w:rsidRoot w:val="00091C9B"/>
    <w:rsid w:val="00091C9B"/>
    <w:rsid w:val="00092001"/>
    <w:rsid w:val="0009681F"/>
    <w:rsid w:val="000A030E"/>
    <w:rsid w:val="001066B9"/>
    <w:rsid w:val="001138DC"/>
    <w:rsid w:val="00131523"/>
    <w:rsid w:val="001566CD"/>
    <w:rsid w:val="001E427E"/>
    <w:rsid w:val="00200944"/>
    <w:rsid w:val="00222726"/>
    <w:rsid w:val="00261103"/>
    <w:rsid w:val="002B2D50"/>
    <w:rsid w:val="002B3FBF"/>
    <w:rsid w:val="003675A3"/>
    <w:rsid w:val="00393004"/>
    <w:rsid w:val="003B0B5B"/>
    <w:rsid w:val="00477B0D"/>
    <w:rsid w:val="00647C88"/>
    <w:rsid w:val="006E6BE4"/>
    <w:rsid w:val="006F500D"/>
    <w:rsid w:val="006F644C"/>
    <w:rsid w:val="007D1A69"/>
    <w:rsid w:val="0082694D"/>
    <w:rsid w:val="008314C4"/>
    <w:rsid w:val="008A26AC"/>
    <w:rsid w:val="009129D5"/>
    <w:rsid w:val="00A06DB7"/>
    <w:rsid w:val="00A9508B"/>
    <w:rsid w:val="00C0436D"/>
    <w:rsid w:val="00C738C8"/>
    <w:rsid w:val="00CA3F5B"/>
    <w:rsid w:val="00E846C4"/>
    <w:rsid w:val="00ED1EF1"/>
    <w:rsid w:val="00F069AA"/>
    <w:rsid w:val="00F1003A"/>
    <w:rsid w:val="00F62777"/>
    <w:rsid w:val="00FC3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F13AB8-6C71-4200-A167-F6D86A533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644C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Paragraph"/>
    <w:link w:val="Heading1Char"/>
    <w:qFormat/>
    <w:rsid w:val="006F644C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6F644C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6F644C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6F644C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  <w:rsid w:val="006F644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F644C"/>
  </w:style>
  <w:style w:type="character" w:customStyle="1" w:styleId="Heading1Char">
    <w:name w:val="Heading 1 Char"/>
    <w:basedOn w:val="DefaultParagraphFont"/>
    <w:link w:val="Heading1"/>
    <w:rsid w:val="006F644C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6F644C"/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6F644C"/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6F644C"/>
    <w:rPr>
      <w:rFonts w:ascii="Times New Roman" w:eastAsia="Times New Roman" w:hAnsi="Times New Roman" w:cs="Times New Roman"/>
      <w:bCs/>
      <w:sz w:val="24"/>
      <w:szCs w:val="28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6F644C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6F644C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6F644C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6F644C"/>
  </w:style>
  <w:style w:type="paragraph" w:customStyle="1" w:styleId="Abstract">
    <w:name w:val="Abstract"/>
    <w:basedOn w:val="Normal"/>
    <w:next w:val="Keywords"/>
    <w:qFormat/>
    <w:rsid w:val="006F644C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6F644C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6F644C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6F644C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6F644C"/>
    <w:pPr>
      <w:widowControl/>
      <w:numPr>
        <w:numId w:val="13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6F644C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6F644C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6F644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6F644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F644C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6F644C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6F644C"/>
  </w:style>
  <w:style w:type="paragraph" w:customStyle="1" w:styleId="Paragraph">
    <w:name w:val="Paragraph"/>
    <w:basedOn w:val="Normal"/>
    <w:next w:val="Newparagraph"/>
    <w:qFormat/>
    <w:rsid w:val="006F644C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6F644C"/>
    <w:pPr>
      <w:ind w:firstLine="720"/>
    </w:pPr>
  </w:style>
  <w:style w:type="paragraph" w:styleId="NormalIndent">
    <w:name w:val="Normal Indent"/>
    <w:basedOn w:val="Normal"/>
    <w:rsid w:val="006F644C"/>
    <w:pPr>
      <w:ind w:left="720"/>
    </w:pPr>
  </w:style>
  <w:style w:type="paragraph" w:customStyle="1" w:styleId="References">
    <w:name w:val="References"/>
    <w:basedOn w:val="Normal"/>
    <w:qFormat/>
    <w:rsid w:val="006F644C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6F644C"/>
  </w:style>
  <w:style w:type="paragraph" w:customStyle="1" w:styleId="Bulletedlist">
    <w:name w:val="Bulleted list"/>
    <w:basedOn w:val="Paragraph"/>
    <w:next w:val="Paragraph"/>
    <w:qFormat/>
    <w:rsid w:val="006F644C"/>
    <w:pPr>
      <w:widowControl/>
      <w:numPr>
        <w:numId w:val="14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F644C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644C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FootnoteReference">
    <w:name w:val="footnote reference"/>
    <w:basedOn w:val="DefaultParagraphFont"/>
    <w:rsid w:val="006F644C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F644C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F644C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rsid w:val="006F644C"/>
    <w:rPr>
      <w:vertAlign w:val="superscript"/>
    </w:rPr>
  </w:style>
  <w:style w:type="paragraph" w:styleId="Header">
    <w:name w:val="header"/>
    <w:basedOn w:val="Normal"/>
    <w:link w:val="HeaderChar"/>
    <w:rsid w:val="006F644C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6F644C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6F644C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6F644C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Heading4Paragraph">
    <w:name w:val="Heading 4 + Paragraph"/>
    <w:basedOn w:val="Paragraph"/>
    <w:next w:val="Newparagraph"/>
    <w:qFormat/>
    <w:rsid w:val="006F644C"/>
    <w:pPr>
      <w:widowControl/>
      <w:spacing w:before="360"/>
    </w:pPr>
  </w:style>
  <w:style w:type="paragraph" w:customStyle="1" w:styleId="1TableText">
    <w:name w:val="1_Table Text"/>
    <w:basedOn w:val="Normal"/>
    <w:link w:val="1TableTextChar"/>
    <w:rsid w:val="003B0B5B"/>
    <w:pPr>
      <w:spacing w:before="120" w:after="120" w:line="240" w:lineRule="auto"/>
    </w:pPr>
    <w:rPr>
      <w:rFonts w:ascii="Arial" w:hAnsi="Arial"/>
      <w:sz w:val="16"/>
      <w:szCs w:val="16"/>
    </w:rPr>
  </w:style>
  <w:style w:type="character" w:customStyle="1" w:styleId="1TableTextChar">
    <w:name w:val="1_Table Text Char"/>
    <w:link w:val="1TableText"/>
    <w:rsid w:val="003B0B5B"/>
    <w:rPr>
      <w:rFonts w:ascii="Arial" w:eastAsia="Times New Roman" w:hAnsi="Arial" w:cs="Times New Roman"/>
      <w:sz w:val="16"/>
      <w:szCs w:val="16"/>
      <w:lang w:val="en-GB" w:eastAsia="en-GB"/>
    </w:rPr>
  </w:style>
  <w:style w:type="table" w:customStyle="1" w:styleId="MyThesisTable">
    <w:name w:val="MyThesis Table"/>
    <w:basedOn w:val="TableNormal"/>
    <w:uiPriority w:val="99"/>
    <w:rsid w:val="003B0B5B"/>
    <w:pPr>
      <w:keepNext/>
      <w:keepLines/>
      <w:spacing w:after="0" w:line="240" w:lineRule="auto"/>
    </w:pPr>
    <w:rPr>
      <w:rFonts w:ascii="Arial" w:eastAsia="Times New Roman" w:hAnsi="Arial" w:cs="Times New Roman"/>
      <w:sz w:val="16"/>
      <w:szCs w:val="20"/>
      <w:lang w:val="en-ZA" w:eastAsia="en-ZA"/>
    </w:rPr>
    <w:tblPr>
      <w:tblStyleRowBandSize w:val="1"/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left"/>
      </w:pPr>
      <w:rPr>
        <w:rFonts w:ascii="Arial" w:hAnsi="Arial"/>
        <w:b/>
        <w:sz w:val="16"/>
      </w:rPr>
      <w:tblPr/>
      <w:tcPr>
        <w:tcBorders>
          <w:top w:val="single" w:sz="12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B3F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FBF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Development\Projects\PhD%20GeoInformatics\Docs\Misc\IJRS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.dotx</Template>
  <TotalTime>1422</TotalTime>
  <Pages>3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galh</dc:creator>
  <cp:keywords/>
  <dc:description/>
  <cp:lastModifiedBy>dugalh</cp:lastModifiedBy>
  <cp:revision>7</cp:revision>
  <dcterms:created xsi:type="dcterms:W3CDTF">2018-06-11T10:27:00Z</dcterms:created>
  <dcterms:modified xsi:type="dcterms:W3CDTF">2018-06-27T13:48:00Z</dcterms:modified>
</cp:coreProperties>
</file>